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71A8B131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D77A84">
        <w:rPr>
          <w:sz w:val="24"/>
          <w:szCs w:val="24"/>
          <w:lang w:val="en-GB"/>
        </w:rPr>
        <w:t>Ne</w:t>
      </w:r>
      <w:r w:rsidR="00570AB4">
        <w:rPr>
          <w:sz w:val="24"/>
          <w:szCs w:val="24"/>
          <w:lang w:val="en-GB"/>
        </w:rPr>
        <w:t>w Hampshire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4564F971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D77A84">
        <w:rPr>
          <w:sz w:val="24"/>
          <w:szCs w:val="24"/>
          <w:lang w:val="en-GB"/>
        </w:rPr>
        <w:t xml:space="preserve"> </w:t>
      </w:r>
      <w:r w:rsidR="00767DEA">
        <w:rPr>
          <w:sz w:val="24"/>
          <w:szCs w:val="24"/>
          <w:lang w:val="en-GB"/>
        </w:rPr>
        <w:t xml:space="preserve">This gives you the required </w:t>
      </w:r>
      <w:r w:rsidR="00570AB4">
        <w:rPr>
          <w:sz w:val="24"/>
          <w:szCs w:val="24"/>
          <w:lang w:val="en-GB"/>
        </w:rPr>
        <w:t>30</w:t>
      </w:r>
      <w:r w:rsidR="00767DEA">
        <w:rPr>
          <w:sz w:val="24"/>
          <w:szCs w:val="24"/>
          <w:lang w:val="en-GB"/>
        </w:rPr>
        <w:t xml:space="preserve"> days’ notice in compliance with the State law.</w:t>
      </w:r>
      <w:r w:rsidR="00767DEA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CD6910" w14:textId="77777777" w:rsidR="0027616D" w:rsidRDefault="0027616D" w:rsidP="00CB37D9">
      <w:pPr>
        <w:spacing w:after="0" w:line="240" w:lineRule="auto"/>
      </w:pPr>
      <w:r>
        <w:separator/>
      </w:r>
    </w:p>
  </w:endnote>
  <w:endnote w:type="continuationSeparator" w:id="0">
    <w:p w14:paraId="2541E3A3" w14:textId="77777777" w:rsidR="0027616D" w:rsidRDefault="0027616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5B5470" w14:textId="77777777" w:rsidR="00E93A7E" w:rsidRDefault="00E93A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E496F11" w:rsidR="00CB37D9" w:rsidRPr="00E93A7E" w:rsidRDefault="00CB37D9" w:rsidP="00E93A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F5A3FE" w14:textId="77777777" w:rsidR="00E93A7E" w:rsidRDefault="00E93A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A44C19" w14:textId="77777777" w:rsidR="0027616D" w:rsidRDefault="0027616D" w:rsidP="00CB37D9">
      <w:pPr>
        <w:spacing w:after="0" w:line="240" w:lineRule="auto"/>
      </w:pPr>
      <w:r>
        <w:separator/>
      </w:r>
    </w:p>
  </w:footnote>
  <w:footnote w:type="continuationSeparator" w:id="0">
    <w:p w14:paraId="4844FA85" w14:textId="77777777" w:rsidR="0027616D" w:rsidRDefault="0027616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4EC47" w14:textId="77777777" w:rsidR="00E93A7E" w:rsidRDefault="00E93A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A24CC99" w:rsidR="00AD6FC0" w:rsidRPr="00E93A7E" w:rsidRDefault="00AD6FC0" w:rsidP="00E93A7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E0CF48" w14:textId="77777777" w:rsidR="00E93A7E" w:rsidRDefault="00E93A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51333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7616D"/>
    <w:rsid w:val="00283ABC"/>
    <w:rsid w:val="00285BD4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D7E36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820EC"/>
    <w:rsid w:val="006B481C"/>
    <w:rsid w:val="006D2C62"/>
    <w:rsid w:val="006F5F60"/>
    <w:rsid w:val="00711F84"/>
    <w:rsid w:val="00750B94"/>
    <w:rsid w:val="00767DEA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C0F62"/>
    <w:rsid w:val="00BC37AA"/>
    <w:rsid w:val="00BC4982"/>
    <w:rsid w:val="00BF77C4"/>
    <w:rsid w:val="00C21CEC"/>
    <w:rsid w:val="00C40F17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E8578E"/>
    <w:rsid w:val="00E93A7E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9</Words>
  <Characters>1595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7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